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8343c3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8343c3c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21:15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OY4EQQhD+wH//5f+AWub2miSlSAYujVMdWBxGFPVH8b6qm9VBTl0NefwU5/2328GalDIgN4clngFPCD903uAp6xZwT3Ck6PsBE+ZljuhEvZB/WoSHTvory3B4R3W9Stxr0xBe2zx3NsOn+257odA0lWHp6d6jacU29NWdvt+qHRMCeHDuh8KLpHZe1DWfKZHzcORhyfxWQvaeI09/1I0q6PmDr3nywyI+Qd3Zj2/JvTLV0TsPV/MZaMiKriNL0rwVIZ7/g2mMo6g8mB/FF4ZQ53e8zkt1sR5LV3sj8i9flxHnuizKhfhb+Bif1hUMQt9X7+ekcOfal3s39lGGH04uG9Y8GlNAE/iAznbg7ion29Y6OwPHMwbjMKE13t9/ur77i8qrl8MikK8h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ow, that was dead simple man! Thanks for the little tutorial!</w:t>
      </w:r>
    </w:p>
    <w:p>
      <w:pPr>
        <w:pStyle w:val="BodyText"/>
      </w:pPr>
      <w:r>
        <w:t xml:space="preserve">I was thinking of integrating your solution with Twitter Bootstrap's</w:t>
      </w:r>
      <w:r>
        <w:t xml:space="preserve"> </w:t>
      </w:r>
      <w:r>
        <w:t xml:space="preserve">Bread crumb ui.</w:t>
      </w:r>
    </w:p>
    <w:bookmarkStart w:id="25" w:name="russell-jul-10-2012-0634-pm"/>
    <w:p>
      <w:pPr>
        <w:pStyle w:val="Heading2"/>
      </w:pPr>
      <w:r>
        <w:t xml:space="preserve">russell —</w:t>
      </w:r>
      <w:r>
        <w:t xml:space="preserve"> </w:t>
      </w:r>
      <w:hyperlink r:id="rId24">
        <w:r>
          <w:rPr>
            <w:rStyle w:val="Hyperlink"/>
          </w:rPr>
          <w:t xml:space="preserve">Jul 10, 2012 06:34 pm</w:t>
        </w:r>
      </w:hyperlink>
    </w:p>
    <w:p>
      <w:pPr>
        <w:pStyle w:val="FirstParagraph"/>
      </w:pPr>
      <w:r>
        <w:t xml:space="preserve">Hey Mark, thank you for your kind comments. Feel free to show off the</w:t>
      </w:r>
      <w:r>
        <w:t xml:space="preserve"> </w:t>
      </w:r>
      <w:r>
        <w:t xml:space="preserve">twitter bootstrap integration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8343c3c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21:15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faq.remarkbox.com/17d8c546-9ee0-11e7-bece-040140774501/add-a-breadcrumb-subscriber-to-a-pyramid-project-using-4-simple-steps-russell-ballestrini#17d9f5d8-9ee0-11e7-bece-040140774501" TargetMode="External" /><Relationship Type="http://schemas.openxmlformats.org/officeDocument/2006/relationships/hyperlink" Id="rId20" Target="https://faq.remarkbox.com/18343c3c-9ee0-11e7-bec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faq.remarkbox.com/17d8c546-9ee0-11e7-bece-040140774501/add-a-breadcrumb-subscriber-to-a-pyramid-project-using-4-simple-steps-russell-ballestrini#17d9f5d8-9ee0-11e7-bece-040140774501" TargetMode="External" /><Relationship Type="http://schemas.openxmlformats.org/officeDocument/2006/relationships/hyperlink" Id="rId20" Target="https://faq.remarkbox.com/18343c3c-9ee0-11e7-bec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8343c3c</dc:title>
  <dc:creator/>
  <cp:keywords/>
  <dcterms:created xsi:type="dcterms:W3CDTF">2026-05-04T21:15:38Z</dcterms:created>
  <dcterms:modified xsi:type="dcterms:W3CDTF">2026-05-04T21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